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568E1" w14:textId="233A9625" w:rsidR="006050C8" w:rsidRPr="006050C8" w:rsidRDefault="006050C8" w:rsidP="0097467E">
      <w:pPr>
        <w:pStyle w:val="Tekstpodstawowy"/>
        <w:jc w:val="both"/>
        <w:rPr>
          <w:sz w:val="2"/>
          <w:szCs w:val="2"/>
        </w:rPr>
      </w:pPr>
    </w:p>
    <w:p w14:paraId="6D75E8B9" w14:textId="5F6DF51F" w:rsidR="006050C8" w:rsidRPr="006050C8" w:rsidRDefault="006050C8" w:rsidP="006050C8">
      <w:pPr>
        <w:rPr>
          <w:sz w:val="2"/>
          <w:szCs w:val="2"/>
        </w:rPr>
      </w:pPr>
    </w:p>
    <w:p w14:paraId="1861801A" w14:textId="6F7C371D" w:rsidR="006050C8" w:rsidRPr="006050C8" w:rsidRDefault="006050C8" w:rsidP="006050C8">
      <w:pPr>
        <w:rPr>
          <w:sz w:val="2"/>
          <w:szCs w:val="2"/>
        </w:rPr>
      </w:pPr>
    </w:p>
    <w:p w14:paraId="0B5B534B" w14:textId="49970C2F" w:rsidR="006050C8" w:rsidRPr="006050C8" w:rsidRDefault="006050C8" w:rsidP="006050C8">
      <w:pPr>
        <w:rPr>
          <w:sz w:val="2"/>
          <w:szCs w:val="2"/>
        </w:rPr>
      </w:pPr>
    </w:p>
    <w:p w14:paraId="42BB39CC" w14:textId="23A50EF8" w:rsidR="006050C8" w:rsidRDefault="006050C8" w:rsidP="006050C8">
      <w:pPr>
        <w:rPr>
          <w:sz w:val="2"/>
          <w:szCs w:val="2"/>
        </w:rPr>
      </w:pPr>
    </w:p>
    <w:p w14:paraId="0E3BFAFE" w14:textId="2E188CE9" w:rsidR="006050C8" w:rsidRPr="006050C8" w:rsidRDefault="006050C8" w:rsidP="006050C8">
      <w:pPr>
        <w:rPr>
          <w:sz w:val="2"/>
          <w:szCs w:val="2"/>
        </w:rPr>
      </w:pPr>
    </w:p>
    <w:p w14:paraId="7EE287AE" w14:textId="537C1186" w:rsidR="006050C8" w:rsidRPr="006050C8" w:rsidRDefault="006050C8" w:rsidP="006050C8">
      <w:pPr>
        <w:rPr>
          <w:sz w:val="2"/>
          <w:szCs w:val="2"/>
        </w:rPr>
      </w:pPr>
    </w:p>
    <w:p w14:paraId="59B9307F" w14:textId="30866AC7" w:rsidR="006050C8" w:rsidRDefault="006050C8" w:rsidP="006050C8">
      <w:pPr>
        <w:rPr>
          <w:sz w:val="2"/>
          <w:szCs w:val="2"/>
        </w:rPr>
      </w:pPr>
    </w:p>
    <w:p w14:paraId="0F79B107" w14:textId="77777777" w:rsidR="0097467E" w:rsidRDefault="0097467E" w:rsidP="0097467E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>
        <w:rPr>
          <w:rFonts w:ascii="Times New Roman" w:hAnsi="Times New Roman" w:cs="Times New Roman"/>
          <w:b/>
          <w:sz w:val="16"/>
          <w:szCs w:val="20"/>
          <w:lang w:val="pl-PL"/>
        </w:rPr>
        <w:t>Załącznik nr 1 do Regulaminu</w:t>
      </w:r>
    </w:p>
    <w:p w14:paraId="4A8904DA" w14:textId="77777777" w:rsidR="0097467E" w:rsidRDefault="0097467E" w:rsidP="0097467E">
      <w:pPr>
        <w:pStyle w:val="Tytu"/>
        <w:jc w:val="right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058BF897" w14:textId="77777777" w:rsidR="0097467E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  <w:t xml:space="preserve">Warszawa , dnia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</w:t>
      </w:r>
    </w:p>
    <w:p w14:paraId="65CC60B7" w14:textId="77777777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Imię i Nazwisko osoby zamawiającej/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and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sur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f person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placing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rder:…………………………..………………….</w:t>
      </w:r>
    </w:p>
    <w:p w14:paraId="78AB1BD7" w14:textId="3B00D621" w:rsidR="005478BA" w:rsidRPr="005478BA" w:rsidRDefault="0097467E" w:rsidP="005478BA">
      <w:pPr>
        <w:spacing w:line="276" w:lineRule="auto"/>
        <w:rPr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Tel:.....................................................; e-mail:……………………………….</w:t>
      </w:r>
      <w:r w:rsidR="005478BA"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r w:rsidR="005478BA" w:rsidRPr="005478BA">
        <w:rPr>
          <w:rFonts w:ascii="Times New Roman" w:hAnsi="Times New Roman" w:cs="Times New Roman"/>
          <w:szCs w:val="20"/>
          <w:lang w:val="pl-PL"/>
        </w:rPr>
        <w:t xml:space="preserve">(CC: </w:t>
      </w:r>
      <w:bookmarkStart w:id="0" w:name="_GoBack"/>
      <w:bookmarkEnd w:id="0"/>
      <w:r w:rsidR="00B47647">
        <w:rPr>
          <w:rFonts w:ascii="Times New Roman" w:hAnsi="Times New Roman" w:cs="Times New Roman"/>
          <w:szCs w:val="20"/>
          <w:lang w:val="pl-PL"/>
        </w:rPr>
        <w:fldChar w:fldCharType="begin"/>
      </w:r>
      <w:r w:rsidR="00B47647">
        <w:rPr>
          <w:rFonts w:ascii="Times New Roman" w:hAnsi="Times New Roman" w:cs="Times New Roman"/>
          <w:szCs w:val="20"/>
          <w:lang w:val="pl-PL"/>
        </w:rPr>
        <w:instrText xml:space="preserve"> HYPERLINK "mailto:</w:instrText>
      </w:r>
      <w:r w:rsidR="00B47647" w:rsidRPr="00B47647">
        <w:rPr>
          <w:rFonts w:ascii="Times New Roman" w:hAnsi="Times New Roman" w:cs="Times New Roman"/>
          <w:szCs w:val="20"/>
          <w:lang w:val="pl-PL"/>
        </w:rPr>
        <w:instrText>pniton@ichf.edu.pl</w:instrText>
      </w:r>
      <w:r w:rsidR="00B47647">
        <w:rPr>
          <w:rFonts w:ascii="Times New Roman" w:hAnsi="Times New Roman" w:cs="Times New Roman"/>
          <w:szCs w:val="20"/>
          <w:lang w:val="pl-PL"/>
        </w:rPr>
        <w:instrText xml:space="preserve">" </w:instrText>
      </w:r>
      <w:r w:rsidR="00B47647">
        <w:rPr>
          <w:rFonts w:ascii="Times New Roman" w:hAnsi="Times New Roman" w:cs="Times New Roman"/>
          <w:szCs w:val="20"/>
          <w:lang w:val="pl-PL"/>
        </w:rPr>
        <w:fldChar w:fldCharType="separate"/>
      </w:r>
      <w:r w:rsidR="00B47647" w:rsidRPr="00F972BE">
        <w:rPr>
          <w:rStyle w:val="Hipercze"/>
          <w:rFonts w:ascii="Times New Roman" w:hAnsi="Times New Roman" w:cs="Times New Roman"/>
          <w:szCs w:val="20"/>
          <w:lang w:val="pl-PL"/>
        </w:rPr>
        <w:t>pniton@ichf.edu.pl</w:t>
      </w:r>
      <w:r w:rsidR="00B47647">
        <w:rPr>
          <w:rFonts w:ascii="Times New Roman" w:hAnsi="Times New Roman" w:cs="Times New Roman"/>
          <w:szCs w:val="20"/>
          <w:lang w:val="pl-PL"/>
        </w:rPr>
        <w:fldChar w:fldCharType="end"/>
      </w:r>
      <w:r w:rsidR="005478BA" w:rsidRPr="005478BA">
        <w:rPr>
          <w:rFonts w:ascii="Times New Roman" w:hAnsi="Times New Roman" w:cs="Times New Roman"/>
          <w:szCs w:val="20"/>
          <w:lang w:val="pl-PL"/>
        </w:rPr>
        <w:t>)</w:t>
      </w:r>
    </w:p>
    <w:p w14:paraId="6CA73E98" w14:textId="6064089B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</w:p>
    <w:p w14:paraId="67193F8F" w14:textId="77777777" w:rsidR="0097467E" w:rsidRDefault="0097467E" w:rsidP="0097467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16"/>
        </w:rPr>
        <w:t xml:space="preserve">ZAPOTRZEBOWANIE/REQUEST </w:t>
      </w:r>
    </w:p>
    <w:p w14:paraId="4EA831FB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</w:rPr>
      </w:pPr>
    </w:p>
    <w:p w14:paraId="25924CA4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r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sz w:val="16"/>
          <w:lang w:val="en-GB"/>
        </w:rPr>
        <w:t>nazwa</w:t>
      </w:r>
      <w:proofErr w:type="spellEnd"/>
      <w:r>
        <w:rPr>
          <w:rFonts w:ascii="Times New Roman" w:hAnsi="Times New Roman" w:cs="Times New Roman"/>
          <w:sz w:val="16"/>
          <w:lang w:val="en-GB"/>
        </w:rPr>
        <w:t>) / For the purchase of (name):………………………………………………...........................</w:t>
      </w:r>
    </w:p>
    <w:p w14:paraId="7892FCF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39FFF503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Kategoria zakupowa według Planu (kod CPV)</w:t>
      </w:r>
    </w:p>
    <w:p w14:paraId="2B674709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Purchase category according to Plan (CPV code) ……………….……………….................................................. </w:t>
      </w:r>
    </w:p>
    <w:p w14:paraId="341D0108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57BD64CD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proofErr w:type="spellStart"/>
      <w:r>
        <w:rPr>
          <w:rFonts w:ascii="Times New Roman" w:hAnsi="Times New Roman" w:cs="Times New Roman"/>
          <w:sz w:val="16"/>
          <w:lang w:val="en-GB"/>
        </w:rPr>
        <w:t>Szacowana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wartość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u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/ Estimated value of purchase…………………. …………………………………..</w:t>
      </w:r>
    </w:p>
    <w:p w14:paraId="17D0DE99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42F84A0E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Realizowany w ramach (podać źródło finansowania) </w:t>
      </w:r>
    </w:p>
    <w:p w14:paraId="3CF2CF98" w14:textId="4E21E359" w:rsidR="005478BA" w:rsidRPr="005478BA" w:rsidRDefault="0097467E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Implemented under (state source of funding)</w:t>
      </w:r>
      <w:r w:rsidR="005478BA" w:rsidRPr="005478BA">
        <w:rPr>
          <w:rFonts w:ascii="Times New Roman" w:eastAsia="Times New Roman" w:hAnsi="Times New Roman" w:cs="Times New Roman"/>
          <w:b/>
          <w:szCs w:val="20"/>
          <w:lang w:eastAsia="pl-PL"/>
        </w:rPr>
        <w:t xml:space="preserve"> </w:t>
      </w:r>
      <w:r w:rsidR="005478BA" w:rsidRPr="005478BA">
        <w:rPr>
          <w:rFonts w:ascii="Times New Roman" w:hAnsi="Times New Roman" w:cs="Times New Roman"/>
          <w:b/>
          <w:sz w:val="16"/>
          <w:szCs w:val="20"/>
        </w:rPr>
        <w:t xml:space="preserve">5005/H2020-MSCA-COFUND/2019/2, PD2PI </w:t>
      </w:r>
      <w:r w:rsidR="005478BA" w:rsidRPr="005478BA">
        <w:rPr>
          <w:rFonts w:ascii="Times New Roman" w:hAnsi="Times New Roman" w:cs="Times New Roman"/>
          <w:b/>
          <w:color w:val="FF0000"/>
          <w:sz w:val="16"/>
          <w:szCs w:val="20"/>
          <w:highlight w:val="yellow"/>
          <w:u w:val="single"/>
        </w:rPr>
        <w:t>XX</w:t>
      </w:r>
      <w:r w:rsidR="005478BA" w:rsidRPr="005478BA">
        <w:rPr>
          <w:rFonts w:ascii="Times New Roman" w:hAnsi="Times New Roman" w:cs="Times New Roman"/>
          <w:b/>
          <w:color w:val="FF0000"/>
          <w:sz w:val="16"/>
          <w:szCs w:val="20"/>
          <w:highlight w:val="yellow"/>
        </w:rPr>
        <w:t>*</w:t>
      </w:r>
    </w:p>
    <w:p w14:paraId="4A12CBD1" w14:textId="77777777" w:rsidR="005478BA" w:rsidRPr="005478BA" w:rsidRDefault="005478BA" w:rsidP="005478BA">
      <w:pPr>
        <w:jc w:val="both"/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</w:pP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*please insert here the number of PD2PI project (for example PD2PI</w:t>
      </w:r>
      <w:r w:rsidRPr="005478BA">
        <w:rPr>
          <w:rFonts w:ascii="Times New Roman" w:hAnsi="Times New Roman" w:cs="Times New Roman"/>
          <w:i/>
          <w:color w:val="FF0000"/>
          <w:sz w:val="16"/>
          <w:szCs w:val="20"/>
          <w:highlight w:val="yellow"/>
          <w:lang w:val="en-GB"/>
        </w:rPr>
        <w:t>01</w:t>
      </w: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)</w:t>
      </w:r>
    </w:p>
    <w:p w14:paraId="4A3DD6F3" w14:textId="64B2DDC6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…..</w:t>
      </w:r>
    </w:p>
    <w:p w14:paraId="416BF647" w14:textId="77777777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65D3DF0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Podpis składającego zapotrzebowanie                          Podpis osoby zarządzającej źródłem finansowania</w:t>
      </w:r>
    </w:p>
    <w:p w14:paraId="0C1F01B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Signature of person submitting request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  <w:t xml:space="preserve">Signature of person managing source of funding </w:t>
      </w:r>
    </w:p>
    <w:p w14:paraId="1C91362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09D72EE4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..............................................                                        .............................................................</w:t>
      </w:r>
    </w:p>
    <w:p w14:paraId="1F2EA79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</w:p>
    <w:p w14:paraId="5BDF04C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sz w:val="16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16"/>
          <w:szCs w:val="20"/>
        </w:rPr>
        <w:t>załączeni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Attached:</w:t>
      </w:r>
    </w:p>
    <w:p w14:paraId="15C6E20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Dokumen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twierdzając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analizę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rynk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Documents confirming market research </w:t>
      </w:r>
    </w:p>
    <w:p w14:paraId="09D9953D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Zestawien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fert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List of tenders</w:t>
      </w:r>
    </w:p>
    <w:p w14:paraId="7B3EFA3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Uzasadnienie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wyboru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oferty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/ Justification for selection of tender  </w:t>
      </w:r>
    </w:p>
    <w:p w14:paraId="3A11B42C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439CBA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W związku z art.17 ust.2 ustawy z dnia 11 września 2019 roku prawo zamówień publicznych (Dz.U z 2019 r. Nr 223 poz. 2019 z p.zm.) w realizacji zamówienia publicznego  zastosowanie ma przepis: </w:t>
      </w:r>
    </w:p>
    <w:p w14:paraId="4845E2E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5 pkt 1 (zakupy do celów naukowych i badawczych)</w:t>
      </w:r>
    </w:p>
    <w:p w14:paraId="3C1EF56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 do kwoty 65 000 PLN</w:t>
      </w:r>
    </w:p>
    <w:p w14:paraId="0AB9A526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pomiędzy 65 000 PLN a 130 000 PLN</w:t>
      </w:r>
    </w:p>
    <w:p w14:paraId="0F015AC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1" w:name="_Hlk39611913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2 (usługi prawne)  </w:t>
      </w:r>
    </w:p>
    <w:p w14:paraId="4204521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2" w:name="_Hlk39612066"/>
      <w:bookmarkEnd w:id="1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6 (nieruchomości / najem) </w:t>
      </w:r>
    </w:p>
    <w:bookmarkEnd w:id="2"/>
    <w:p w14:paraId="3ACD44D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</w:t>
      </w:r>
    </w:p>
    <w:p w14:paraId="6FD6F72B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4D5319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………………….………………………….Specjalista ds. Zakupów</w:t>
      </w:r>
    </w:p>
    <w:p w14:paraId="21DD642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556DE6A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  <w:r>
        <w:rPr>
          <w:rFonts w:ascii="Times New Roman" w:hAnsi="Times New Roman" w:cs="Times New Roman"/>
          <w:b/>
          <w:sz w:val="16"/>
          <w:u w:val="single"/>
          <w:lang w:val="pl-PL"/>
        </w:rPr>
        <w:t>PROCEDURY / PROCEDURES (Dotyczy wyłącznie zakupów z projektów finansowanych z EFRP, EFS oraz FS)</w:t>
      </w:r>
    </w:p>
    <w:p w14:paraId="309F6A97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</w:p>
    <w:p w14:paraId="6EC8F3C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do 20.000 zł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Up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to PLN 20,000 </w:t>
      </w:r>
    </w:p>
    <w:p w14:paraId="2E3CF9BA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20.000 zł do 50.000 zł / From PLN 20,000 to PLN 50,000 </w:t>
      </w:r>
    </w:p>
    <w:p w14:paraId="744525B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50.000 zł do równowartości 130.000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/ From PLN 50,000 to the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equival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of PLN 130,000</w:t>
      </w:r>
    </w:p>
    <w:p w14:paraId="1BC4D2D2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</w:rPr>
        <w:t xml:space="preserve">󠄀   od 0 </w:t>
      </w:r>
      <w:proofErr w:type="spellStart"/>
      <w:r>
        <w:rPr>
          <w:rFonts w:ascii="Times New Roman" w:hAnsi="Times New Roman" w:cs="Times New Roman"/>
          <w:sz w:val="16"/>
          <w:szCs w:val="20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do </w:t>
      </w:r>
      <w:proofErr w:type="spellStart"/>
      <w:r>
        <w:rPr>
          <w:rFonts w:ascii="Times New Roman" w:hAnsi="Times New Roman" w:cs="Times New Roman"/>
          <w:sz w:val="16"/>
          <w:szCs w:val="20"/>
        </w:rPr>
        <w:t>kwo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kreślon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na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dstaw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art.3.1 </w:t>
      </w:r>
      <w:proofErr w:type="spellStart"/>
      <w:r>
        <w:rPr>
          <w:rFonts w:ascii="Times New Roman" w:hAnsi="Times New Roman" w:cs="Times New Roman"/>
          <w:sz w:val="16"/>
          <w:szCs w:val="20"/>
        </w:rPr>
        <w:t>ustaw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PZP/</w:t>
      </w:r>
      <w:r>
        <w:rPr>
          <w:rFonts w:ascii="Times New Roman" w:hAnsi="Times New Roman" w:cs="Times New Roman"/>
          <w:sz w:val="16"/>
          <w:szCs w:val="20"/>
          <w:lang w:val="en-GB"/>
        </w:rPr>
        <w:t>From the equivalent of PLN 0 to the amount determined pursuant to Article 3.1 of the PPL Act</w:t>
      </w:r>
    </w:p>
    <w:p w14:paraId="68D88725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 /  Tender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rocedure</w:t>
      </w:r>
      <w:proofErr w:type="spellEnd"/>
    </w:p>
    <w:p w14:paraId="55C593D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17C6AE6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C1D577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Konieczność zawarcia umowy na piśmie.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Need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for a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ritte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agreem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CB17D5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0218DC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TAK / YES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Segoe UI Symbol" w:eastAsia="MS Gothic" w:hAnsi="Segoe UI Symbol" w:cs="Segoe UI Symbol"/>
          <w:sz w:val="16"/>
          <w:szCs w:val="20"/>
          <w:lang w:val="pl-PL"/>
        </w:rPr>
        <w:t>☐</w:t>
      </w:r>
    </w:p>
    <w:p w14:paraId="3247EC3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C3E08A6" w14:textId="4F1406C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2DE75C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7D383A9" w14:textId="486ECE20" w:rsid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...................................</w:t>
      </w:r>
    </w:p>
    <w:p w14:paraId="641D4DA6" w14:textId="5DE6726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(Dyrektor Instytutu)</w:t>
      </w:r>
    </w:p>
    <w:p w14:paraId="6CBF858C" w14:textId="0A734B8A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0425B465" w14:textId="3586303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7F4067D" w14:textId="67A9F42D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44D7448D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5470A068" w14:textId="7FC691A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FCE34F0" w14:textId="24D1DED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1D8893C" w14:textId="77777777" w:rsidR="005478BA" w:rsidRPr="005478BA" w:rsidRDefault="005478BA" w:rsidP="005478BA">
      <w:pPr>
        <w:pStyle w:val="Tekstpodstawowy"/>
        <w:jc w:val="both"/>
        <w:rPr>
          <w:sz w:val="2"/>
          <w:szCs w:val="2"/>
          <w:lang w:val="pl-PL"/>
        </w:rPr>
      </w:pPr>
    </w:p>
    <w:p w14:paraId="0B1577C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1A0AA84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1BBA5DA7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7A77F0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4FC0DB3A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34A715F0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0901782D" w14:textId="77777777" w:rsidR="005478BA" w:rsidRPr="00000996" w:rsidRDefault="005478BA" w:rsidP="005478BA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sz w:val="16"/>
          <w:szCs w:val="20"/>
          <w:lang w:val="pl-PL"/>
        </w:rPr>
        <w:t>Załącznik nr 2 do Regulaminu</w:t>
      </w:r>
    </w:p>
    <w:p w14:paraId="186BFD9D" w14:textId="77777777" w:rsidR="005478BA" w:rsidRPr="00000996" w:rsidRDefault="005478BA" w:rsidP="005478BA">
      <w:pPr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</w:p>
    <w:p w14:paraId="01ED2A69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Warszawa , dnia /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</w:t>
      </w:r>
    </w:p>
    <w:p w14:paraId="02809E5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B4833AD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mię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Nazwisko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osoby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zamawiającej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/ 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>Name and surname of person placing order: ……………………………..</w:t>
      </w:r>
    </w:p>
    <w:p w14:paraId="3BF32ED0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Tel:.............................................................</w:t>
      </w:r>
    </w:p>
    <w:p w14:paraId="7B57B1E2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e-mail:…………………………………….</w:t>
      </w:r>
    </w:p>
    <w:p w14:paraId="6E502083" w14:textId="77777777" w:rsidR="005478BA" w:rsidRPr="00000996" w:rsidRDefault="005478BA" w:rsidP="005478BA">
      <w:pPr>
        <w:jc w:val="right"/>
        <w:rPr>
          <w:rFonts w:ascii="Times New Roman" w:hAnsi="Times New Roman" w:cs="Times New Roman"/>
          <w:sz w:val="16"/>
          <w:szCs w:val="20"/>
          <w:lang w:val="en-GB"/>
        </w:rPr>
      </w:pPr>
    </w:p>
    <w:p w14:paraId="12FC33B5" w14:textId="77777777" w:rsidR="005478BA" w:rsidRPr="00000996" w:rsidRDefault="005478BA" w:rsidP="005478BA">
      <w:pPr>
        <w:jc w:val="center"/>
        <w:rPr>
          <w:rFonts w:ascii="Times New Roman" w:hAnsi="Times New Roman" w:cs="Times New Roman"/>
          <w:b/>
          <w:szCs w:val="24"/>
          <w:lang w:val="en-GB"/>
        </w:rPr>
      </w:pPr>
      <w:r w:rsidRPr="00000996">
        <w:rPr>
          <w:rFonts w:ascii="Times New Roman" w:hAnsi="Times New Roman" w:cs="Times New Roman"/>
          <w:b/>
          <w:sz w:val="16"/>
          <w:lang w:val="en-GB"/>
        </w:rPr>
        <w:t>UZASADNIENIE WYBORU OFERTY / JUSTIFICATION FOR SELECTION OF TENDER</w:t>
      </w:r>
    </w:p>
    <w:p w14:paraId="705872C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en-GB"/>
        </w:rPr>
      </w:pPr>
    </w:p>
    <w:p w14:paraId="0C3930B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</w:rPr>
      </w:pPr>
    </w:p>
    <w:p w14:paraId="090DA07D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en-GB"/>
        </w:rPr>
      </w:pPr>
      <w:r w:rsidRPr="00000996"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 w:rsidRPr="00000996"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 w:rsidRPr="00000996">
        <w:rPr>
          <w:rFonts w:ascii="Times New Roman" w:hAnsi="Times New Roman" w:cs="Times New Roman"/>
          <w:sz w:val="16"/>
          <w:lang w:val="en-GB"/>
        </w:rPr>
        <w:t xml:space="preserve"> / For the purchase of:……………………………………………………………………………………………………………………..</w:t>
      </w:r>
    </w:p>
    <w:p w14:paraId="6AD29900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  <w:r w:rsidRPr="00000996">
        <w:rPr>
          <w:rFonts w:ascii="Times New Roman" w:hAnsi="Times New Roman" w:cs="Times New Roman"/>
          <w:sz w:val="16"/>
          <w:lang w:val="pl-PL"/>
        </w:rPr>
        <w:t>...........................................................................................................................................</w:t>
      </w:r>
    </w:p>
    <w:p w14:paraId="2C447AAE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5A232B6B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 xml:space="preserve">Uzasadnienie / </w:t>
      </w:r>
      <w:proofErr w:type="spellStart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Justification</w:t>
      </w:r>
      <w:proofErr w:type="spellEnd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:</w:t>
      </w:r>
    </w:p>
    <w:p w14:paraId="12458948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10B047BB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55BC89BA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3CFC98A2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4178668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Podpis osoby zamawiającej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ab/>
        <w:t xml:space="preserve">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Podpis osoby zarządzającej źródłem finansowania</w:t>
      </w:r>
    </w:p>
    <w:p w14:paraId="4303180C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Signature of person ordering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  Signature of person managing source of funding </w:t>
      </w:r>
    </w:p>
    <w:p w14:paraId="68BE629E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6ADA3491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01F9177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661C668F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.................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..........................</w:t>
      </w:r>
    </w:p>
    <w:p w14:paraId="6A975E1A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C0209B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W załączeniu / Attached:</w:t>
      </w:r>
    </w:p>
    <w:p w14:paraId="053AF45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estawienie ofert / List of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tenders</w:t>
      </w:r>
      <w:proofErr w:type="spellEnd"/>
    </w:p>
    <w:p w14:paraId="41BC7F0E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7763009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2C19BBA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godne z Zapotrzebowaniem nr………………..  </w:t>
      </w:r>
    </w:p>
    <w:p w14:paraId="723FDA3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6A2675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Specjalista ds. Zakupów /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Purchasing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specialist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………………………</w:t>
      </w:r>
    </w:p>
    <w:p w14:paraId="6F6235E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5BB214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vertAlign w:val="superscript"/>
          <w:lang w:val="pl-PL"/>
        </w:rPr>
        <w:t xml:space="preserve">1)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Odpowiednie skreślić </w:t>
      </w:r>
    </w:p>
    <w:p w14:paraId="16F8A7E4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4D9C6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876460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696B3C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343BDD4" w14:textId="77777777" w:rsidR="005478BA" w:rsidRPr="00000996" w:rsidRDefault="005478BA" w:rsidP="005478BA">
      <w:pPr>
        <w:spacing w:after="160" w:line="254" w:lineRule="auto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68D6507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0D9FF5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6263840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348C232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</w:t>
      </w:r>
    </w:p>
    <w:p w14:paraId="594EE06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(Dyrektor Instytutu)</w:t>
      </w:r>
    </w:p>
    <w:p w14:paraId="42032934" w14:textId="77777777" w:rsidR="005478BA" w:rsidRPr="00000996" w:rsidRDefault="005478BA" w:rsidP="005478BA">
      <w:pPr>
        <w:rPr>
          <w:sz w:val="2"/>
          <w:szCs w:val="2"/>
          <w:lang w:val="pl-PL"/>
        </w:rPr>
      </w:pPr>
    </w:p>
    <w:p w14:paraId="225E9721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FBB2AB0" w14:textId="77777777" w:rsidR="006050C8" w:rsidRPr="0097467E" w:rsidRDefault="006050C8" w:rsidP="006050C8">
      <w:pPr>
        <w:jc w:val="center"/>
        <w:rPr>
          <w:sz w:val="2"/>
          <w:szCs w:val="2"/>
          <w:lang w:val="pl-PL"/>
        </w:rPr>
      </w:pPr>
    </w:p>
    <w:sectPr w:rsidR="006050C8" w:rsidRPr="0097467E" w:rsidSect="00A16575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10" w:h="16840"/>
      <w:pgMar w:top="1440" w:right="1080" w:bottom="1440" w:left="1080" w:header="1134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5571F4" w14:textId="77777777" w:rsidR="00421E5B" w:rsidRDefault="00421E5B" w:rsidP="006554EC">
      <w:r>
        <w:separator/>
      </w:r>
    </w:p>
  </w:endnote>
  <w:endnote w:type="continuationSeparator" w:id="0">
    <w:p w14:paraId="48C6D386" w14:textId="77777777" w:rsidR="00421E5B" w:rsidRDefault="00421E5B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21F7B3F5" w:rsidR="00BA489A" w:rsidRDefault="005478B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3056" behindDoc="1" locked="0" layoutInCell="1" allowOverlap="1" wp14:anchorId="339E4D0F" wp14:editId="6CCC45E1">
              <wp:simplePos x="0" y="0"/>
              <wp:positionH relativeFrom="page">
                <wp:posOffset>3359150</wp:posOffset>
              </wp:positionH>
              <wp:positionV relativeFrom="page">
                <wp:posOffset>9654540</wp:posOffset>
              </wp:positionV>
              <wp:extent cx="1485900" cy="34290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436A1" w14:textId="77777777" w:rsidR="005478BA" w:rsidRPr="001504DA" w:rsidRDefault="005478BA" w:rsidP="005478B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ul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33107DA7" w14:textId="77777777" w:rsidR="005478BA" w:rsidRPr="001504DA" w:rsidRDefault="005478BA" w:rsidP="005478B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E4D0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64.5pt;margin-top:760.2pt;width:117pt;height:2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VL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" filled="f" stroked="f">
              <v:textbox inset="0,0,0,0">
                <w:txbxContent>
                  <w:p w14:paraId="29E436A1" w14:textId="77777777" w:rsidR="005478BA" w:rsidRPr="001504DA" w:rsidRDefault="005478BA" w:rsidP="005478B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ul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33107DA7" w14:textId="77777777" w:rsidR="005478BA" w:rsidRPr="001504DA" w:rsidRDefault="005478BA" w:rsidP="005478B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1008" behindDoc="1" locked="0" layoutInCell="1" allowOverlap="1" wp14:anchorId="5E550468" wp14:editId="4D9F8B16">
              <wp:simplePos x="0" y="0"/>
              <wp:positionH relativeFrom="page">
                <wp:posOffset>1054100</wp:posOffset>
              </wp:positionH>
              <wp:positionV relativeFrom="page">
                <wp:posOffset>9673590</wp:posOffset>
              </wp:positionV>
              <wp:extent cx="1472706" cy="342900"/>
              <wp:effectExtent l="0" t="0" r="1333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92529C" w14:textId="77777777" w:rsidR="005478B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178142B" w14:textId="77777777" w:rsidR="005478BA" w:rsidRPr="001504D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50468" id="Text Box 7" o:spid="_x0000_s1027" type="#_x0000_t202" style="position:absolute;margin-left:83pt;margin-top:761.7pt;width:115.95pt;height:2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" filled="f" stroked="f">
              <v:textbox inset="0,0,0,0">
                <w:txbxContent>
                  <w:p w14:paraId="7D92529C" w14:textId="77777777" w:rsidR="005478B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178142B" w14:textId="77777777" w:rsidR="005478BA" w:rsidRPr="001504D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504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421E5B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C957C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6DB23" w14:textId="77777777" w:rsidR="000E1F4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70B1B616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5F26DB23" w14:textId="77777777" w:rsidR="000E1F4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70B1B616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. Kasprzaka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. Kasprzaka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421E5B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A1657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C021F" w14:textId="77777777" w:rsidR="00421E5B" w:rsidRDefault="00421E5B" w:rsidP="006554EC">
      <w:r>
        <w:separator/>
      </w:r>
    </w:p>
  </w:footnote>
  <w:footnote w:type="continuationSeparator" w:id="0">
    <w:p w14:paraId="132F8F4C" w14:textId="77777777" w:rsidR="00421E5B" w:rsidRDefault="00421E5B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0AA04" w14:textId="330070AA" w:rsidR="006554EC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8960" behindDoc="0" locked="0" layoutInCell="1" allowOverlap="1" wp14:anchorId="3FCA3939" wp14:editId="6104A06C">
          <wp:simplePos x="0" y="0"/>
          <wp:positionH relativeFrom="column">
            <wp:posOffset>-139700</wp:posOffset>
          </wp:positionH>
          <wp:positionV relativeFrom="paragraph">
            <wp:posOffset>-598170</wp:posOffset>
          </wp:positionV>
          <wp:extent cx="2648057" cy="828675"/>
          <wp:effectExtent l="0" t="0" r="0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324021264"/>
        <w:docPartObj>
          <w:docPartGallery w:val="Page Numbers (Margins)"/>
          <w:docPartUnique/>
        </w:docPartObj>
      </w:sdtPr>
      <w:sdtEndPr/>
      <w:sdtContent/>
    </w:sdt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AA08" w14:textId="67923446" w:rsidR="001504DA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6912" behindDoc="0" locked="0" layoutInCell="1" allowOverlap="1" wp14:anchorId="1B7AAD28" wp14:editId="36ACC58E">
          <wp:simplePos x="0" y="0"/>
          <wp:positionH relativeFrom="column">
            <wp:posOffset>-35086</wp:posOffset>
          </wp:positionH>
          <wp:positionV relativeFrom="paragraph">
            <wp:posOffset>-656970</wp:posOffset>
          </wp:positionV>
          <wp:extent cx="2648057" cy="828675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575">
      <w:tab/>
    </w:r>
    <w:r w:rsidR="00A16575">
      <w:tab/>
      <w:t>……………………………………………………………………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613E4"/>
    <w:multiLevelType w:val="hybridMultilevel"/>
    <w:tmpl w:val="99CED8A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3M7Y0NTMyNLdQ0lEKTi0uzszPAykwqQUAW/qjrCwAAAA="/>
  </w:docVars>
  <w:rsids>
    <w:rsidRoot w:val="0026595C"/>
    <w:rsid w:val="00032EE0"/>
    <w:rsid w:val="00041F18"/>
    <w:rsid w:val="00064BE5"/>
    <w:rsid w:val="0006547E"/>
    <w:rsid w:val="000D0989"/>
    <w:rsid w:val="000E1F4A"/>
    <w:rsid w:val="001504DA"/>
    <w:rsid w:val="00157AB6"/>
    <w:rsid w:val="0026595C"/>
    <w:rsid w:val="00292453"/>
    <w:rsid w:val="0031703D"/>
    <w:rsid w:val="003A53BD"/>
    <w:rsid w:val="00421E5B"/>
    <w:rsid w:val="005478BA"/>
    <w:rsid w:val="0056620B"/>
    <w:rsid w:val="005E558C"/>
    <w:rsid w:val="006050C8"/>
    <w:rsid w:val="006137AD"/>
    <w:rsid w:val="006554EC"/>
    <w:rsid w:val="007363FC"/>
    <w:rsid w:val="0076704E"/>
    <w:rsid w:val="007A68D9"/>
    <w:rsid w:val="007C2847"/>
    <w:rsid w:val="00884410"/>
    <w:rsid w:val="0097467E"/>
    <w:rsid w:val="009C02C7"/>
    <w:rsid w:val="00A16575"/>
    <w:rsid w:val="00A47D79"/>
    <w:rsid w:val="00AC5DFF"/>
    <w:rsid w:val="00B47647"/>
    <w:rsid w:val="00B84039"/>
    <w:rsid w:val="00BA489A"/>
    <w:rsid w:val="00BE3E34"/>
    <w:rsid w:val="00C078EE"/>
    <w:rsid w:val="00C957C5"/>
    <w:rsid w:val="00D32C2A"/>
    <w:rsid w:val="00D51FDB"/>
    <w:rsid w:val="00D82BC1"/>
    <w:rsid w:val="00E02055"/>
    <w:rsid w:val="00F3108D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paragraph" w:styleId="Tytu">
    <w:name w:val="Title"/>
    <w:basedOn w:val="Normalny"/>
    <w:link w:val="TytuZnak"/>
    <w:qFormat/>
    <w:rsid w:val="0097467E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97467E"/>
    <w:rPr>
      <w:rFonts w:ascii="Arial Black" w:eastAsia="Times New Roman" w:hAnsi="Arial Black" w:cs="Arial"/>
      <w:sz w:val="36"/>
      <w:szCs w:val="24"/>
      <w:lang w:eastAsia="pl-PL"/>
    </w:rPr>
  </w:style>
  <w:style w:type="character" w:styleId="Hipercze">
    <w:name w:val="Hyperlink"/>
    <w:uiPriority w:val="99"/>
    <w:unhideWhenUsed/>
    <w:rsid w:val="005478BA"/>
    <w:rPr>
      <w:color w:val="0563C1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476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1</Words>
  <Characters>444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Patrycja Nitoń</cp:lastModifiedBy>
  <cp:revision>4</cp:revision>
  <dcterms:created xsi:type="dcterms:W3CDTF">2021-09-22T09:36:00Z</dcterms:created>
  <dcterms:modified xsi:type="dcterms:W3CDTF">2021-09-2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